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B117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r>
      <w:r>
        <w:t xml:space="preserve">NCU-F is a large-sized enterprise within the Banking-as-a-Service (BaaS) industry.  The business predominately grows through acquisitions, and this has caused the company to have inconsistent standards between business units.   </w:t>
      </w:r>
      <w:r>
        <w:t>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w:t>
      </w:r>
      <w:r w:rsidR="00920380">
        <w:t>unif</w:t>
      </w:r>
      <w:r w:rsidR="00920380">
        <w:t>ies</w:t>
      </w:r>
      <w:r w:rsidR="00920380">
        <w:t xml:space="preserve"> </w:t>
      </w:r>
      <w:r w:rsidR="00E5218F">
        <w:t xml:space="preserve">team </w:t>
      </w:r>
      <w:r w:rsidR="00920380">
        <w:t>communication</w:t>
      </w:r>
      <w:r w:rsidR="00920380">
        <w:t>.</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2F40AB97" w14:textId="248FB920" w:rsidR="00706DA9" w:rsidRDefault="005E5B7F" w:rsidP="00706DA9">
      <w:r>
        <w:tab/>
        <w:t>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w:t>
      </w:r>
      <w:r>
        <w:t xml:space="preserve">t is challenging to discover, monitor, and react to operational issues without naming conventions and standards.  </w:t>
      </w:r>
      <w:r>
        <w:t xml:space="preserve">For example, central alert rules </w:t>
      </w:r>
      <w:r>
        <w:lastRenderedPageBreak/>
        <w:t xml:space="preserve">must explicitly support the </w:t>
      </w:r>
      <w:r>
        <w:t>various permutations</w:t>
      </w:r>
      <w:r>
        <w:t>,</w:t>
      </w:r>
      <w:r>
        <w:t xml:space="preserve"> </w:t>
      </w:r>
      <w:r>
        <w:t>manifesting</w:t>
      </w:r>
      <w:r>
        <w:t xml:space="preserve"> complexity throughout</w:t>
      </w:r>
      <w:r>
        <w:t xml:space="preserve"> the systems management lifecycle</w:t>
      </w:r>
      <w:r>
        <w:t>.</w:t>
      </w:r>
    </w:p>
    <w:p w14:paraId="1F8E47EC" w14:textId="3963EE27" w:rsidR="00706DA9" w:rsidRDefault="00AD30A5" w:rsidP="00706DA9">
      <w:pPr>
        <w:ind w:firstLine="720"/>
      </w:pPr>
      <w:r>
        <w:t xml:space="preserve">Nevertheless, renaming every object is prohibitively expensive.  </w:t>
      </w:r>
      <w:r w:rsidR="00706DA9">
        <w:t xml:space="preserve">The business could embark upon prolonged migration that seeks to </w:t>
      </w:r>
      <w:r>
        <w:t xml:space="preserve">reach a point of eventual consistency.  During the transition phase, department leaders prioritize shared resources over internal implementation details.  </w:t>
      </w:r>
      <w:r>
        <w:t>For instance, the edge router into the Credit team’s app must be discoverable by all NCU-F personal.  In contrast, a smaller cohort must interact with traffic policies within the Credit team’s private subnets.</w:t>
      </w:r>
      <w:r>
        <w:t xml:space="preserve">  Since the team size directly impacts its ability to support a custom vocabulary, this dimension forms a natural sorting order.</w:t>
      </w:r>
      <w:r w:rsidR="00706DA9">
        <w:t xml:space="preserve">  </w:t>
      </w:r>
    </w:p>
    <w:p w14:paraId="55D15208" w14:textId="16BB9E7E" w:rsidR="00706DA9" w:rsidRDefault="00706DA9" w:rsidP="00706DA9">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rsidR="00B43510">
            <w:fldChar w:fldCharType="begin"/>
          </w:r>
          <w:r w:rsidR="00B43510">
            <w:instrText xml:space="preserve"> CITATION Har19 \l 1033 </w:instrText>
          </w:r>
          <w:r w:rsidR="00B43510">
            <w:fldChar w:fldCharType="separate"/>
          </w:r>
          <w:r w:rsidR="00B43510">
            <w:rPr>
              <w:noProof/>
            </w:rPr>
            <w:t xml:space="preserve"> (Harper, 2019)</w:t>
          </w:r>
          <w:r w:rsidR="00B43510">
            <w:fldChar w:fldCharType="end"/>
          </w:r>
        </w:sdtContent>
      </w:sdt>
      <w:r>
        <w:t xml:space="preserve">.  That metadata can reside within Enterprise Resource Management Systems (ERMS), </w:t>
      </w:r>
      <w:r w:rsidR="00B43510">
        <w:t xml:space="preserve">which </w:t>
      </w:r>
      <w:r>
        <w:t>meet</w:t>
      </w:r>
      <w:r w:rsidR="00B43510">
        <w:t>s</w:t>
      </w:r>
      <w:r>
        <w:t xml:space="preserve"> the discovery and monitoring requirements.  Additionally, </w:t>
      </w:r>
      <w:r w:rsidR="00B43510">
        <w:t xml:space="preserve">third-party </w:t>
      </w:r>
      <w:r>
        <w:t xml:space="preserve">tools </w:t>
      </w:r>
      <w:r w:rsidR="00B43510">
        <w:t xml:space="preserve">exist for </w:t>
      </w:r>
      <w:r>
        <w:t>bulk import</w:t>
      </w:r>
      <w:r w:rsidR="00B43510">
        <w:t>ing</w:t>
      </w:r>
      <w:r>
        <w:t xml:space="preserve"> </w:t>
      </w:r>
      <w:r w:rsidR="00B43510">
        <w:t>NCU-F’s</w:t>
      </w:r>
      <w:r>
        <w:t xml:space="preserve"> resources and </w:t>
      </w:r>
      <w:r w:rsidR="00B43510">
        <w:t xml:space="preserve">enabling </w:t>
      </w:r>
      <w:r>
        <w:t>version control capabilities.</w:t>
      </w:r>
    </w:p>
    <w:p w14:paraId="4149E380" w14:textId="77777777" w:rsidR="00B43510" w:rsidRDefault="00B43510" w:rsidP="00B43510"/>
    <w:sectPr w:rsidR="00B4351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E8AA4" w14:textId="77777777" w:rsidR="007B1172" w:rsidRDefault="007B1172" w:rsidP="0082223F">
      <w:pPr>
        <w:spacing w:line="240" w:lineRule="auto"/>
      </w:pPr>
      <w:r>
        <w:separator/>
      </w:r>
    </w:p>
  </w:endnote>
  <w:endnote w:type="continuationSeparator" w:id="0">
    <w:p w14:paraId="2B86C21B" w14:textId="77777777" w:rsidR="007B1172" w:rsidRDefault="007B117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EC45D" w14:textId="77777777" w:rsidR="007B1172" w:rsidRDefault="007B1172" w:rsidP="0082223F">
      <w:pPr>
        <w:spacing w:line="240" w:lineRule="auto"/>
      </w:pPr>
      <w:r>
        <w:separator/>
      </w:r>
    </w:p>
  </w:footnote>
  <w:footnote w:type="continuationSeparator" w:id="0">
    <w:p w14:paraId="78A97ADB" w14:textId="77777777" w:rsidR="007B1172" w:rsidRDefault="007B117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F2E59"/>
    <w:rsid w:val="00303719"/>
    <w:rsid w:val="003F4714"/>
    <w:rsid w:val="00401D65"/>
    <w:rsid w:val="004223E8"/>
    <w:rsid w:val="00424108"/>
    <w:rsid w:val="004A784B"/>
    <w:rsid w:val="005A04C7"/>
    <w:rsid w:val="005B7079"/>
    <w:rsid w:val="005C39BA"/>
    <w:rsid w:val="005E5B7F"/>
    <w:rsid w:val="006D793E"/>
    <w:rsid w:val="00706DA9"/>
    <w:rsid w:val="0073677D"/>
    <w:rsid w:val="007400B2"/>
    <w:rsid w:val="00775A78"/>
    <w:rsid w:val="007B07D7"/>
    <w:rsid w:val="007B1172"/>
    <w:rsid w:val="0082223F"/>
    <w:rsid w:val="00877007"/>
    <w:rsid w:val="008B5129"/>
    <w:rsid w:val="008D0E1C"/>
    <w:rsid w:val="00920380"/>
    <w:rsid w:val="009A757D"/>
    <w:rsid w:val="00A423F8"/>
    <w:rsid w:val="00AD30A5"/>
    <w:rsid w:val="00B13ADF"/>
    <w:rsid w:val="00B43510"/>
    <w:rsid w:val="00B83595"/>
    <w:rsid w:val="00C54DC8"/>
    <w:rsid w:val="00C73692"/>
    <w:rsid w:val="00C93BB7"/>
    <w:rsid w:val="00CB25E9"/>
    <w:rsid w:val="00D0165E"/>
    <w:rsid w:val="00D75C7B"/>
    <w:rsid w:val="00D85C7B"/>
    <w:rsid w:val="00DE2224"/>
    <w:rsid w:val="00E234E9"/>
    <w:rsid w:val="00E5218F"/>
    <w:rsid w:val="00EB65FB"/>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06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6339">
      <w:bodyDiv w:val="1"/>
      <w:marLeft w:val="0"/>
      <w:marRight w:val="0"/>
      <w:marTop w:val="0"/>
      <w:marBottom w:val="0"/>
      <w:divBdr>
        <w:top w:val="none" w:sz="0" w:space="0" w:color="auto"/>
        <w:left w:val="none" w:sz="0" w:space="0" w:color="auto"/>
        <w:bottom w:val="none" w:sz="0" w:space="0" w:color="auto"/>
        <w:right w:val="none" w:sz="0" w:space="0" w:color="auto"/>
      </w:divBdr>
    </w:div>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s>
</file>

<file path=customXml/itemProps1.xml><?xml version="1.0" encoding="utf-8"?>
<ds:datastoreItem xmlns:ds="http://schemas.openxmlformats.org/officeDocument/2006/customXml" ds:itemID="{1DF9E7F7-5F4B-42C9-8E32-77AB8531B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TotalTime>
  <Pages>3</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9-27T21:25:00Z</dcterms:modified>
</cp:coreProperties>
</file>